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bibliothécaires</w:t>
      </w:r>
      <w:r>
        <w:t xml:space="preserve"> </w:t>
      </w:r>
      <w:r>
        <w:t xml:space="preserve">référent·e·s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4-0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par-collèges-et-parcours"/>
    <w:p>
      <w:pPr>
        <w:pStyle w:val="Heading2"/>
      </w:pPr>
      <w:r>
        <w:t xml:space="preserve">Par Collèges et parcours</w:t>
      </w:r>
    </w:p>
    <w:p>
      <w:pPr>
        <w:pStyle w:val="Heading3"/>
      </w:pPr>
      <w:r>
        <w:t xml:space="preserve">Collège SSH (35)</w:t>
      </w:r>
    </w:p>
    <w:p>
      <w:pPr>
        <w:pStyle w:val="TableCaption"/>
      </w:pPr>
      <w:r>
        <w:t xml:space="preserve">Référents pour les parcours du collège SS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Référents pour les parcours du collège SSH"/>
      </w:tblPr>
      <w:tblGrid>
        <w:gridCol w:w="4752"/>
        <w:gridCol w:w="79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cours du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udes angloph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viane Babe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udes hispan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tel Barb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res et ar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 - Générali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 - PostGraduate Certificate in Education (PGC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uction, terminologie, docum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tel Barb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iste d’affai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iste d’affaires franco-espagn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de la consom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nota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privé géné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édures et contentieux privé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des transitions énergétiques et environnement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re du secteur sanitaire, social et médico-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t action publique loc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t contentieux des contrats et des liberté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de l’exécution des peines et droits de l’hom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et sécurité intérie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é d’études économiques et de march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, International, environnement et développ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s environnementales, société, territo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dra Grandc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ire et anthropolog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s et Archéologie préven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isation et médiation des patrimoi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Social Sciences in Energy and Environmental Transitions (ASSET) – Economic Specia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Social Sciences in Energy and Environmental Transitions (ASSET) – Geographic Specia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dra Grandc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unesse, mobilisations et environn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luz To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isirs, tourisme et développement territo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dra Grandc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Angl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viane Babe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Espagn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tel Barb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Histoire Géograph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Lettres class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Lettres moder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Education physique et spor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nès M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S : Expert en préparation physique et mentale et optimisation de la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rb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Martin</w:t>
            </w:r>
          </w:p>
        </w:tc>
      </w:tr>
    </w:tbl>
    <w:p>
      <w:pPr>
        <w:pStyle w:val="Heading3"/>
      </w:pPr>
      <w:r>
        <w:t xml:space="preserve">Collège E2I (19)</w:t>
      </w:r>
    </w:p>
    <w:p>
      <w:pPr>
        <w:pStyle w:val="TableCaption"/>
      </w:pPr>
      <w:r>
        <w:t xml:space="preserve">Référents pour les parcours du collège E2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Référents pour les parcours du collège E2I"/>
      </w:tblPr>
      <w:tblGrid>
        <w:gridCol w:w="4752"/>
        <w:gridCol w:w="79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cours du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tabilité - contrôle - aud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ôle de gestion et audit organisation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énierie de proj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d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érations transfrontalières et interterritori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uropéen des affaires et du numér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interne et européen des mineu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uropéen de l’action publ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pénal européen et intern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des organisations sanitaires et médico-sociales, bien être et san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des organisations et technologies de l’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 d’aptitude à l’administration des entrepri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et administration des entreprises : ENSGT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and international business stud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tr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ts et logistique internation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international Amérique lat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public des collectivités loc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et innovation en collectivités loc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iller spécialisé banque et assura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kel Urrutia</w:t>
            </w:r>
          </w:p>
        </w:tc>
      </w:tr>
    </w:tbl>
    <w:p>
      <w:pPr>
        <w:pStyle w:val="Heading3"/>
      </w:pPr>
      <w:r>
        <w:t xml:space="preserve">Collège STEE (31)</w:t>
      </w:r>
    </w:p>
    <w:p>
      <w:pPr>
        <w:pStyle w:val="TableCaption"/>
      </w:pPr>
      <w:r>
        <w:t xml:space="preserve">Référents pour les parcours du collège STE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Référents pour les parcours du collège STEE"/>
      </w:tblPr>
      <w:tblGrid>
        <w:gridCol w:w="4752"/>
        <w:gridCol w:w="79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cours du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, gestion et traitement des pollu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s analytiques pour le vivant et l’environn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e moléculaire et microbiologie de l’environn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and microbiological Characterization for environmental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Environmental analytical chemistry and microbi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ingénierie du litto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nie électronique et informatique industrie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tion et optimisation des systèmes énergé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Mechanics and physics in porous 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Computations in coastal engine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carbon materials and constru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ingénierie (à partir de 20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ologie Géophysique pour les géoénergies (G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s de l’Ingénieur pour les géoénergies (SI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energine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es de l’intern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èmes informatiques pour le génie de la logistique industrielle et des serv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ématique, modéliation et sim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thodes stochastiques et informatiques pour la déci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ématiques et Informatique pour le Big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que des ecosystèmes aqua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é des milieux aqua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ecology in aquatic environm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mus Mundus - Environmental contamination and toxic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énierie des matériaux : élaboration, caractérisation et ap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ie et physico-chimie des matériau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ériaux bio-inspirés intern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Bioinspired - M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degré Mathéma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degré Physique-Chim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</w:tbl>
    <w:bookmarkEnd w:id="20"/>
    <w:bookmarkStart w:id="21" w:name="par-référentes"/>
    <w:p>
      <w:pPr>
        <w:pStyle w:val="Heading2"/>
      </w:pPr>
      <w:r>
        <w:t xml:space="preserve">Par Référent·e·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Viviane Babeix (2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Viviane Babeix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Viviane Babeix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tudes anglophon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Angla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ristel Barbisan (3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Christel Barbisa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Christel Barbisan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tudes hispan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raduction, terminologie, docum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Espagno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Florence Breton (11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Florence Breto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Florence Breton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co-ingénierie du litt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Mechanics and physics in porous 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Computations in coastal engineer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ow carbon materials and construc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co-ingénierie (à partir de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ystèmes informatiques pour le génie de la logistique industrielle et des servic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dustry 4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ynamique des ecosystèmes aqua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Qualité des milieux aqua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volutionary ecology in aquatic environm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rasmus Mundus - Environmental contamination and toxicolo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a do Rosario Vicente (12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Ana do Rosario Vicent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Ana do Rosario Vicente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uriste d’affair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uriste d’affaires franco-espagno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de la consomm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notar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privé géné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cédures et contentieux privé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des transitions énergétiques et environnement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adre du secteur sanitaire, social et médico-soc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t action publique loc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t contentieux des contrats et des liberté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de l’exécution des peines et droits de l’hom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lice et sécurité intérie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Valérie Garrec (5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Valérie Garrec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Valérie Garrec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opérations transfrontalières et interterritori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uropéen des affaires et du numéri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interne et européen des mine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uropéen de l’action publi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pénal européen et intern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ina Goncalves (10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Lina Goncalves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Lina Goncalves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argé d’études économiques et de marché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urope, International, environnement et développ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ed Social Sciences in Energy and Environmental Transitions (ASSET) – Economic Specializ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ptabilité - contrôle - aud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ntrôle de gestion et audit organisationn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des organisations et technologies de l’inform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ertificat d’aptitude à l’administration des entrepri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et administration des entreprises : ENSGT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public des collectivités loc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et innovation en collectivités loc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ndra Grandcolas (3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Sandra Grandcolas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Sandra Grandcolas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ransitions environnementales, société, territoi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ed Social Sciences in Energy and Environmental Transitions (ASSET) – Geographic Specializ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oisirs, tourisme et développement territor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gnès Lavoinne (5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Agnès Lavoinn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Agnès Lavoinne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ettres et ar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LE - Généralis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LE - PostGraduate Certificate in Education (PGC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Lettres class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Lettres modern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gnès Martin (2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Agnès Marti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Agnès Martin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Education physique et sportiv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TAPS : Expert en préparation physique et mentale et optimisation de la perform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rb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aurence Palazzi (4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Laurence Palazzi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Laurence Palazzi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Histoire et anthropolog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rts et Archéologie préven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alorisation et médiation des patrimoin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Histoire Géograph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ulien Rabaud (20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Julien Rabaud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Julien Rabaud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valuation, gestion et traitement des pollu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ciences analytiques pour le vivant et l’environn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iologie moléculaire et microbiologie de l’environn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emical and microbiological Characterization for environmental iss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Environmental analytical chemistry and microbiolo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énie électronique et informatique industriel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imulation et optimisation des systèmes énergé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éologie Géophysique pour les géoénergies (G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ciences de l’Ingénieur pour les géoénergies (SIG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eoenergineer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echnologies de l’intern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thématique, modéliation et 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éthodes stochastiques et informatiques pour la décis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thématiques et Informatique pour le Big Da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génierie des matériaux : élaboration, caractérisation et applica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imie et physico-chimie des matériau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tériaux bio-inspirés intern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Bioinspired - MI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nd degré Mathéma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nd degré Physique-Chim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ikel Urrutia (7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Mikel Urrutia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Mikel Urrutia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génierie de proj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dar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des organisations sanitaires et médico-sociales, bien être et santé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uropean and international business stud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ternational tra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chats et logistique internation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international Amérique Lati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argé de clientèle banque et assuranc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ariluz Toro (1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Mariluz Toro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Mariluz Toro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eunesse, mobilisations et environn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bibliothécaires référent·e·s</dc:title>
  <dc:creator>Viviane Babeix; Julien Rabaud</dc:creator>
  <dc:language>fr</dc:language>
  <cp:keywords/>
  <dcterms:created xsi:type="dcterms:W3CDTF">2025-03-21T14:25:07Z</dcterms:created>
  <dcterms:modified xsi:type="dcterms:W3CDTF">2025-03-21T14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